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972E6" w14:textId="301EA745" w:rsidR="001677C8" w:rsidRDefault="001677C8" w:rsidP="001677C8">
      <w:pPr>
        <w:jc w:val="center"/>
        <w:rPr>
          <w:b/>
          <w:bCs/>
          <w:sz w:val="36"/>
          <w:szCs w:val="36"/>
          <w:u w:val="single"/>
        </w:rPr>
      </w:pPr>
      <w:r w:rsidRPr="001677C8">
        <w:rPr>
          <w:b/>
          <w:bCs/>
          <w:sz w:val="36"/>
          <w:szCs w:val="36"/>
          <w:u w:val="single"/>
        </w:rPr>
        <w:t>LAB 4 &amp; 5</w:t>
      </w:r>
    </w:p>
    <w:p w14:paraId="2303BD60" w14:textId="10F5B99E" w:rsidR="001677C8" w:rsidRPr="001677C8" w:rsidRDefault="001677C8" w:rsidP="001677C8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Date: </w:t>
      </w:r>
      <w:r>
        <w:rPr>
          <w:sz w:val="36"/>
          <w:szCs w:val="36"/>
        </w:rPr>
        <w:t>28/8/2019</w:t>
      </w:r>
    </w:p>
    <w:p w14:paraId="08A01927" w14:textId="5AE4E149" w:rsidR="001677C8" w:rsidRPr="001677C8" w:rsidRDefault="001677C8" w:rsidP="001677C8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Name: </w:t>
      </w:r>
      <w:r>
        <w:rPr>
          <w:sz w:val="36"/>
          <w:szCs w:val="36"/>
        </w:rPr>
        <w:t>Jeevan Koshy</w:t>
      </w:r>
    </w:p>
    <w:p w14:paraId="1CE0F17C" w14:textId="753E5C4C" w:rsidR="001677C8" w:rsidRDefault="001677C8" w:rsidP="001677C8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Roll Number: </w:t>
      </w:r>
      <w:r>
        <w:rPr>
          <w:sz w:val="36"/>
          <w:szCs w:val="36"/>
        </w:rPr>
        <w:t>1740256</w:t>
      </w:r>
    </w:p>
    <w:p w14:paraId="044088B2" w14:textId="77777777" w:rsidR="001677C8" w:rsidRDefault="001677C8" w:rsidP="001677C8">
      <w:r>
        <w:t xml:space="preserve">  int sensorPin = 0;</w:t>
      </w:r>
    </w:p>
    <w:p w14:paraId="3AC8C4FE" w14:textId="77777777" w:rsidR="001677C8" w:rsidRDefault="001677C8" w:rsidP="001677C8">
      <w:r>
        <w:t xml:space="preserve">  int led1 = D0;</w:t>
      </w:r>
    </w:p>
    <w:p w14:paraId="433A242F" w14:textId="77777777" w:rsidR="001677C8" w:rsidRDefault="001677C8" w:rsidP="001677C8">
      <w:r>
        <w:t xml:space="preserve">  int led2 = D2;</w:t>
      </w:r>
    </w:p>
    <w:p w14:paraId="288AE5BC" w14:textId="77777777" w:rsidR="001677C8" w:rsidRDefault="001677C8" w:rsidP="001677C8">
      <w:r>
        <w:t xml:space="preserve">  int led3 = D4;</w:t>
      </w:r>
    </w:p>
    <w:p w14:paraId="739C1BC9" w14:textId="77777777" w:rsidR="001677C8" w:rsidRDefault="001677C8" w:rsidP="001677C8">
      <w:r>
        <w:t xml:space="preserve">  float sensorValue = 0;</w:t>
      </w:r>
    </w:p>
    <w:p w14:paraId="46E2DA97" w14:textId="77777777" w:rsidR="001677C8" w:rsidRDefault="001677C8" w:rsidP="001677C8">
      <w:r>
        <w:t>void setup() {</w:t>
      </w:r>
    </w:p>
    <w:p w14:paraId="07E8B457" w14:textId="77777777" w:rsidR="001677C8" w:rsidRDefault="001677C8" w:rsidP="001677C8">
      <w:r>
        <w:t xml:space="preserve">  // put your setup code here, to run once:</w:t>
      </w:r>
    </w:p>
    <w:p w14:paraId="055B2D26" w14:textId="77777777" w:rsidR="001677C8" w:rsidRDefault="001677C8" w:rsidP="001677C8">
      <w:r>
        <w:t xml:space="preserve">  Serial.begin(9600);</w:t>
      </w:r>
    </w:p>
    <w:p w14:paraId="15DFBF7B" w14:textId="77777777" w:rsidR="001677C8" w:rsidRDefault="001677C8" w:rsidP="001677C8">
      <w:r>
        <w:t xml:space="preserve">  pinMode(led1,OUTPUT);</w:t>
      </w:r>
    </w:p>
    <w:p w14:paraId="43C19FC2" w14:textId="77777777" w:rsidR="001677C8" w:rsidRDefault="001677C8" w:rsidP="001677C8">
      <w:r>
        <w:t xml:space="preserve">  pinMode(led2,OUTPUT);</w:t>
      </w:r>
    </w:p>
    <w:p w14:paraId="761AB9A7" w14:textId="77777777" w:rsidR="001677C8" w:rsidRDefault="001677C8" w:rsidP="001677C8">
      <w:r>
        <w:t xml:space="preserve">  pinMode(led3,OUTPUT);</w:t>
      </w:r>
    </w:p>
    <w:p w14:paraId="7A51363F" w14:textId="77777777" w:rsidR="001677C8" w:rsidRDefault="001677C8" w:rsidP="001677C8">
      <w:r>
        <w:t>}</w:t>
      </w:r>
    </w:p>
    <w:p w14:paraId="189B1563" w14:textId="77777777" w:rsidR="001677C8" w:rsidRDefault="001677C8" w:rsidP="001677C8"/>
    <w:p w14:paraId="10902C3E" w14:textId="77777777" w:rsidR="001677C8" w:rsidRDefault="001677C8" w:rsidP="001677C8">
      <w:r>
        <w:t>void loop() {</w:t>
      </w:r>
    </w:p>
    <w:p w14:paraId="05FDFF9F" w14:textId="77777777" w:rsidR="001677C8" w:rsidRDefault="001677C8" w:rsidP="001677C8">
      <w:r>
        <w:t xml:space="preserve">  // put your main code here, to run repeatedly:</w:t>
      </w:r>
    </w:p>
    <w:p w14:paraId="7C4439F8" w14:textId="77777777" w:rsidR="001677C8" w:rsidRDefault="001677C8" w:rsidP="001677C8">
      <w:r>
        <w:t xml:space="preserve">  sensorValue = analogRead(A0);</w:t>
      </w:r>
    </w:p>
    <w:p w14:paraId="6070DCAC" w14:textId="77777777" w:rsidR="001677C8" w:rsidRDefault="001677C8" w:rsidP="001677C8">
      <w:r>
        <w:t xml:space="preserve">  float value = sensorValue/(1024.0);</w:t>
      </w:r>
    </w:p>
    <w:p w14:paraId="64CE9CCE" w14:textId="77777777" w:rsidR="001677C8" w:rsidRDefault="001677C8" w:rsidP="001677C8">
      <w:r>
        <w:t xml:space="preserve">  Serial.println(value);</w:t>
      </w:r>
    </w:p>
    <w:p w14:paraId="6562815F" w14:textId="77777777" w:rsidR="001677C8" w:rsidRDefault="001677C8" w:rsidP="001677C8">
      <w:r>
        <w:t xml:space="preserve">  delay(500);</w:t>
      </w:r>
    </w:p>
    <w:p w14:paraId="0F0A00FE" w14:textId="77777777" w:rsidR="001677C8" w:rsidRDefault="001677C8" w:rsidP="001677C8">
      <w:r>
        <w:t xml:space="preserve">  if(value&gt;0.05) {</w:t>
      </w:r>
    </w:p>
    <w:p w14:paraId="0DD4BDD5" w14:textId="77777777" w:rsidR="001677C8" w:rsidRDefault="001677C8" w:rsidP="001677C8">
      <w:r>
        <w:t xml:space="preserve">    digitalWrite(led1,HIGH);</w:t>
      </w:r>
    </w:p>
    <w:p w14:paraId="358358A4" w14:textId="77777777" w:rsidR="001677C8" w:rsidRDefault="001677C8" w:rsidP="001677C8">
      <w:r>
        <w:t xml:space="preserve">    digitalWrite(led2,HIGH);</w:t>
      </w:r>
    </w:p>
    <w:p w14:paraId="0AEC5144" w14:textId="77777777" w:rsidR="001677C8" w:rsidRDefault="001677C8" w:rsidP="001677C8">
      <w:r>
        <w:t xml:space="preserve">    digitalWrite(led3,HIGH);</w:t>
      </w:r>
    </w:p>
    <w:p w14:paraId="26F64E55" w14:textId="77777777" w:rsidR="001677C8" w:rsidRDefault="001677C8" w:rsidP="001677C8">
      <w:r>
        <w:t xml:space="preserve">  }</w:t>
      </w:r>
    </w:p>
    <w:p w14:paraId="5227E84C" w14:textId="77777777" w:rsidR="001677C8" w:rsidRDefault="001677C8" w:rsidP="001677C8">
      <w:r>
        <w:t xml:space="preserve">  else {</w:t>
      </w:r>
    </w:p>
    <w:p w14:paraId="60078825" w14:textId="77777777" w:rsidR="001677C8" w:rsidRDefault="001677C8" w:rsidP="001677C8">
      <w:r>
        <w:lastRenderedPageBreak/>
        <w:t xml:space="preserve">    digitalWrite(led1,LOW);</w:t>
      </w:r>
    </w:p>
    <w:p w14:paraId="1BFED9CC" w14:textId="77777777" w:rsidR="001677C8" w:rsidRDefault="001677C8" w:rsidP="001677C8">
      <w:r>
        <w:t xml:space="preserve">    digitalWrite(led2,LOW);</w:t>
      </w:r>
    </w:p>
    <w:p w14:paraId="1AF61F3C" w14:textId="77777777" w:rsidR="001677C8" w:rsidRDefault="001677C8" w:rsidP="001677C8">
      <w:r>
        <w:t xml:space="preserve">    digitalWrite(led3,LOW);</w:t>
      </w:r>
    </w:p>
    <w:p w14:paraId="6F18F625" w14:textId="77777777" w:rsidR="001677C8" w:rsidRDefault="001677C8" w:rsidP="001677C8">
      <w:r>
        <w:t xml:space="preserve">  }</w:t>
      </w:r>
    </w:p>
    <w:p w14:paraId="7467C5D8" w14:textId="2BA7CFDF" w:rsidR="001677C8" w:rsidRPr="001677C8" w:rsidRDefault="001677C8" w:rsidP="001677C8">
      <w:r>
        <w:t>}</w:t>
      </w:r>
    </w:p>
    <w:p w14:paraId="0B69D027" w14:textId="77777777" w:rsidR="001677C8" w:rsidRDefault="001677C8"/>
    <w:p w14:paraId="75631F89" w14:textId="6707447C" w:rsidR="00E4394E" w:rsidRDefault="001677C8">
      <w:r>
        <w:rPr>
          <w:noProof/>
        </w:rPr>
        <w:drawing>
          <wp:inline distT="0" distB="0" distL="0" distR="0" wp14:anchorId="6B7694E3" wp14:editId="3F3AB82F">
            <wp:extent cx="590550" cy="4076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="00647A15">
        <w:t xml:space="preserve">       </w:t>
      </w:r>
      <w:r>
        <w:t xml:space="preserve">  </w:t>
      </w:r>
      <w:r w:rsidR="00647A15">
        <w:rPr>
          <w:noProof/>
        </w:rPr>
        <w:drawing>
          <wp:inline distT="0" distB="0" distL="0" distR="0" wp14:anchorId="634E1F51" wp14:editId="46E4B5AA">
            <wp:extent cx="2095500" cy="22559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982" cy="2282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47A15">
        <w:t xml:space="preserve">    </w:t>
      </w:r>
      <w:bookmarkStart w:id="0" w:name="_GoBack"/>
      <w:r w:rsidR="00647A15">
        <w:rPr>
          <w:noProof/>
        </w:rPr>
        <w:drawing>
          <wp:inline distT="0" distB="0" distL="0" distR="0" wp14:anchorId="673DB0B1" wp14:editId="6B655AB1">
            <wp:extent cx="2462961" cy="226758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778" cy="2294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6DB65ABF" w14:textId="0DFE8583" w:rsidR="001677C8" w:rsidRDefault="001677C8">
      <w:r>
        <w:t>--------------------------------------------------------------------------------------------------------------------------------------</w:t>
      </w:r>
    </w:p>
    <w:p w14:paraId="7854B798" w14:textId="77777777" w:rsidR="001677C8" w:rsidRDefault="001677C8"/>
    <w:p w14:paraId="76BDD3E3" w14:textId="77777777" w:rsidR="001677C8" w:rsidRDefault="001677C8"/>
    <w:sectPr w:rsidR="001677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MbQwMjA2NzAzMDNW0lEKTi0uzszPAykwqgUAyJpq4iwAAAA="/>
  </w:docVars>
  <w:rsids>
    <w:rsidRoot w:val="001677C8"/>
    <w:rsid w:val="001677C8"/>
    <w:rsid w:val="00647A15"/>
    <w:rsid w:val="00E4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22A54"/>
  <w15:chartTrackingRefBased/>
  <w15:docId w15:val="{33D58490-9EFD-4F9E-B480-DB34D7223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27</Words>
  <Characters>730</Characters>
  <Application>Microsoft Office Word</Application>
  <DocSecurity>0</DocSecurity>
  <Lines>6</Lines>
  <Paragraphs>1</Paragraphs>
  <ScaleCrop>false</ScaleCrop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an Koshy</dc:creator>
  <cp:keywords/>
  <dc:description/>
  <cp:lastModifiedBy>Jeevan Koshy</cp:lastModifiedBy>
  <cp:revision>2</cp:revision>
  <dcterms:created xsi:type="dcterms:W3CDTF">2019-08-28T04:56:00Z</dcterms:created>
  <dcterms:modified xsi:type="dcterms:W3CDTF">2019-08-28T06:07:00Z</dcterms:modified>
</cp:coreProperties>
</file>